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2221"/>
        <w:tblW w:w="10939" w:type="dxa"/>
        <w:tblBorders>
          <w:top w:val="thinThickSmallGap" w:sz="24" w:space="0" w:color="31849B" w:themeColor="accent5" w:themeShade="BF"/>
          <w:left w:val="thinThickSmallGap" w:sz="24" w:space="0" w:color="31849B" w:themeColor="accent5" w:themeShade="BF"/>
          <w:bottom w:val="thinThickSmallGap" w:sz="24" w:space="0" w:color="31849B" w:themeColor="accent5" w:themeShade="BF"/>
          <w:right w:val="thinThickSmallGap" w:sz="24" w:space="0" w:color="31849B" w:themeColor="accent5" w:themeShade="BF"/>
          <w:insideH w:val="thinThickSmallGap" w:sz="24" w:space="0" w:color="31849B" w:themeColor="accent5" w:themeShade="BF"/>
          <w:insideV w:val="thinThickSmallGap" w:sz="24" w:space="0" w:color="31849B" w:themeColor="accent5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9"/>
      </w:tblGrid>
      <w:tr w:rsidR="001076EE" w14:paraId="6894618E" w14:textId="77777777" w:rsidTr="00082856">
        <w:trPr>
          <w:trHeight w:val="5442"/>
        </w:trPr>
        <w:tc>
          <w:tcPr>
            <w:tcW w:w="10939" w:type="dxa"/>
          </w:tcPr>
          <w:p w14:paraId="1B45322F" w14:textId="77777777" w:rsidR="002955AA" w:rsidRPr="00D23E9C" w:rsidRDefault="001076EE" w:rsidP="002955AA">
            <w:pPr>
              <w:jc w:val="center"/>
              <w:rPr>
                <w:b/>
                <w:sz w:val="52"/>
                <w:szCs w:val="52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="00D23E9C">
              <w:rPr>
                <w:b/>
                <w:sz w:val="52"/>
                <w:szCs w:val="52"/>
              </w:rPr>
              <w:t>*</w:t>
            </w:r>
          </w:p>
          <w:p w14:paraId="48A2FA75" w14:textId="77777777" w:rsidR="001076EE" w:rsidRPr="00E844C0" w:rsidRDefault="00D23E9C" w:rsidP="00E844C0">
            <w:pPr>
              <w:jc w:val="center"/>
              <w:rPr>
                <w:b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</w:p>
          <w:p w14:paraId="2F6F477D" w14:textId="77777777" w:rsidR="001076EE" w:rsidRPr="005F66F9" w:rsidRDefault="00C878A1" w:rsidP="001076EE">
            <w:pPr>
              <w:jc w:val="center"/>
              <w:rPr>
                <w:rFonts w:asciiTheme="majorHAnsi" w:hAnsiTheme="majorHAnsi"/>
                <w:b/>
                <w:color w:val="0070C0"/>
                <w:sz w:val="32"/>
                <w:szCs w:val="32"/>
              </w:rPr>
            </w:pPr>
            <w:r w:rsidRPr="005F66F9">
              <w:rPr>
                <w:rFonts w:asciiTheme="majorHAnsi" w:hAnsiTheme="majorHAnsi"/>
                <w:b/>
                <w:color w:val="0070C0"/>
                <w:sz w:val="32"/>
                <w:szCs w:val="32"/>
              </w:rPr>
              <w:t>(GERÇEK KİŞİ</w:t>
            </w:r>
            <w:r w:rsidR="005F66F9" w:rsidRPr="005F66F9">
              <w:rPr>
                <w:rFonts w:asciiTheme="majorHAnsi" w:hAnsiTheme="majorHAnsi"/>
                <w:b/>
                <w:color w:val="0070C0"/>
                <w:sz w:val="32"/>
                <w:szCs w:val="32"/>
              </w:rPr>
              <w:t xml:space="preserve"> İÇİN İSTENEN EVRAKLAR</w:t>
            </w:r>
            <w:r w:rsidR="001076EE" w:rsidRPr="005F66F9">
              <w:rPr>
                <w:rFonts w:asciiTheme="majorHAnsi" w:hAnsiTheme="majorHAnsi"/>
                <w:b/>
                <w:color w:val="0070C0"/>
                <w:sz w:val="32"/>
                <w:szCs w:val="32"/>
              </w:rPr>
              <w:t>)</w:t>
            </w:r>
          </w:p>
          <w:p w14:paraId="5B1654A2" w14:textId="77777777" w:rsidR="001076EE" w:rsidRPr="005F66F9" w:rsidRDefault="001076EE" w:rsidP="002E0E30">
            <w:pPr>
              <w:jc w:val="both"/>
              <w:rPr>
                <w:rFonts w:asciiTheme="majorHAnsi" w:hAnsiTheme="majorHAnsi"/>
              </w:rPr>
            </w:pPr>
          </w:p>
          <w:p w14:paraId="02B9BCF9" w14:textId="77777777" w:rsidR="00E844C0" w:rsidRPr="00980F42" w:rsidRDefault="004512FF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14:paraId="2A934213" w14:textId="77777777" w:rsidR="00980F42" w:rsidRPr="00980F42" w:rsidRDefault="004478F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 FOTOKOPİSİ.</w:t>
            </w:r>
          </w:p>
          <w:p w14:paraId="6E5A8D6C" w14:textId="77777777" w:rsidR="00E844C0" w:rsidRPr="00980F42" w:rsidRDefault="00980F42" w:rsidP="00980F42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22F053C2" w14:textId="77777777" w:rsidR="00E844C0" w:rsidRPr="00980F42" w:rsidRDefault="004512FF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</w:t>
            </w:r>
            <w:r w:rsidR="004478FE">
              <w:rPr>
                <w:rFonts w:ascii="Cambria" w:hAnsi="Cambria"/>
              </w:rPr>
              <w:t>.</w:t>
            </w:r>
            <w:r w:rsidR="00B7424A">
              <w:rPr>
                <w:rFonts w:ascii="Cambria" w:hAnsi="Cambria"/>
              </w:rPr>
              <w:t xml:space="preserve"> </w:t>
            </w:r>
            <w:r w:rsidR="00992781">
              <w:rPr>
                <w:rFonts w:ascii="Cambria" w:hAnsi="Cambria"/>
              </w:rPr>
              <w:t>(</w:t>
            </w:r>
            <w:r w:rsidR="00B7424A">
              <w:rPr>
                <w:rFonts w:ascii="Cambria" w:hAnsi="Cambria"/>
                <w:b/>
                <w:u w:val="single"/>
              </w:rPr>
              <w:t xml:space="preserve">ARAÇLARIN 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FENNİ </w:t>
            </w:r>
            <w:r w:rsidR="00186C13" w:rsidRPr="00317482">
              <w:rPr>
                <w:rFonts w:ascii="Cambria" w:hAnsi="Cambria"/>
                <w:b/>
                <w:u w:val="single"/>
              </w:rPr>
              <w:t>MUAYENELERİ GEÇMEMİŞ OLACAK.</w:t>
            </w:r>
            <w:r w:rsidR="00992781">
              <w:rPr>
                <w:rFonts w:ascii="Cambria" w:hAnsi="Cambria"/>
                <w:b/>
                <w:u w:val="single"/>
              </w:rPr>
              <w:t>)</w:t>
            </w:r>
          </w:p>
          <w:p w14:paraId="78CA0620" w14:textId="77777777" w:rsidR="00E844C0" w:rsidRPr="00980F42" w:rsidRDefault="001076EE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="0057720B" w:rsidRPr="00317482">
              <w:rPr>
                <w:rFonts w:ascii="Cambria" w:hAnsi="Cambria"/>
                <w:b/>
              </w:rPr>
              <w:t>. OLACAK.</w:t>
            </w:r>
          </w:p>
          <w:p w14:paraId="7959F2DB" w14:textId="0FA2F390" w:rsidR="002E0E30" w:rsidRPr="00980F42" w:rsidRDefault="001076E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 xml:space="preserve">YETKİ BELGESİ ÜCRETİ </w:t>
            </w:r>
            <w:r w:rsidR="00412409" w:rsidRPr="00412409">
              <w:rPr>
                <w:rFonts w:ascii="Cambria" w:hAnsi="Cambria"/>
                <w:b/>
                <w:bCs/>
              </w:rPr>
              <w:t>31</w:t>
            </w:r>
            <w:r w:rsidR="00DA0297" w:rsidRPr="00412409">
              <w:rPr>
                <w:rFonts w:ascii="Cambria" w:hAnsi="Cambria"/>
                <w:b/>
                <w:bCs/>
              </w:rPr>
              <w:t>,</w:t>
            </w:r>
            <w:r w:rsidR="00412409" w:rsidRPr="00412409">
              <w:rPr>
                <w:rFonts w:ascii="Cambria" w:hAnsi="Cambria"/>
                <w:b/>
                <w:bCs/>
              </w:rPr>
              <w:t>671</w:t>
            </w:r>
            <w:r w:rsidRPr="00317482">
              <w:rPr>
                <w:rFonts w:ascii="Cambria" w:hAnsi="Cambria"/>
                <w:b/>
              </w:rPr>
              <w:t>.00 TL</w:t>
            </w:r>
            <w:r w:rsidRPr="00317482">
              <w:rPr>
                <w:rFonts w:ascii="Cambria" w:hAnsi="Cambria"/>
              </w:rPr>
              <w:t xml:space="preserve">+ARAÇ BAŞI </w:t>
            </w:r>
            <w:r w:rsidR="00DA0297">
              <w:rPr>
                <w:rFonts w:ascii="Cambria" w:hAnsi="Cambria"/>
                <w:b/>
              </w:rPr>
              <w:t>3,</w:t>
            </w:r>
            <w:r w:rsidR="00412409">
              <w:rPr>
                <w:rFonts w:ascii="Cambria" w:hAnsi="Cambria"/>
                <w:b/>
              </w:rPr>
              <w:t>788</w:t>
            </w:r>
            <w:r w:rsidRPr="00317482">
              <w:rPr>
                <w:rFonts w:ascii="Cambria" w:hAnsi="Cambria"/>
                <w:b/>
              </w:rPr>
              <w:t>.00 TL</w:t>
            </w:r>
            <w:r w:rsidRPr="00317482">
              <w:rPr>
                <w:rFonts w:ascii="Cambria" w:hAnsi="Cambria"/>
              </w:rPr>
              <w:t>+</w:t>
            </w:r>
            <w:r w:rsidRPr="002A6429">
              <w:rPr>
                <w:rFonts w:ascii="Cambria" w:hAnsi="Cambria"/>
              </w:rPr>
              <w:t>ODA Ü</w:t>
            </w:r>
            <w:r w:rsidR="0057720B" w:rsidRPr="002A6429">
              <w:rPr>
                <w:rFonts w:ascii="Cambria" w:hAnsi="Cambria"/>
              </w:rPr>
              <w:t>CRETİ</w:t>
            </w:r>
            <w:r w:rsidR="00DA0297" w:rsidRPr="002A6429">
              <w:rPr>
                <w:rFonts w:ascii="Cambria" w:hAnsi="Cambria"/>
              </w:rPr>
              <w:t>.</w:t>
            </w:r>
            <w:r w:rsidR="00677FCA">
              <w:rPr>
                <w:rFonts w:ascii="Cambria" w:hAnsi="Cambria"/>
              </w:rPr>
              <w:t xml:space="preserve"> </w:t>
            </w:r>
            <w:r w:rsidR="00DA0297" w:rsidRPr="002A6429">
              <w:rPr>
                <w:rFonts w:ascii="Cambria" w:hAnsi="Cambria"/>
              </w:rPr>
              <w:t>(</w:t>
            </w:r>
            <w:r w:rsidR="00DA0297">
              <w:rPr>
                <w:rFonts w:ascii="Cambria" w:hAnsi="Cambria"/>
              </w:rPr>
              <w:t>202</w:t>
            </w:r>
            <w:r w:rsidR="00412409">
              <w:rPr>
                <w:rFonts w:ascii="Cambria" w:hAnsi="Cambria"/>
              </w:rPr>
              <w:t>6</w:t>
            </w:r>
            <w:r w:rsidR="0057720B" w:rsidRPr="00317482">
              <w:rPr>
                <w:rFonts w:ascii="Cambria" w:hAnsi="Cambria"/>
              </w:rPr>
              <w:t xml:space="preserve"> YILI FİYATI)</w:t>
            </w:r>
            <w:r w:rsidRPr="00317482">
              <w:rPr>
                <w:rFonts w:ascii="Cambria" w:hAnsi="Cambria"/>
                <w:b/>
                <w:color w:val="FF0000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</w:t>
            </w:r>
            <w:r w:rsidR="00EE6DEF" w:rsidRPr="00980F42">
              <w:rPr>
                <w:rFonts w:ascii="Cambria" w:hAnsi="Cambria"/>
                <w:sz w:val="28"/>
                <w:szCs w:val="28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       </w:t>
            </w:r>
            <w:r w:rsidRPr="00980F42">
              <w:rPr>
                <w:rFonts w:ascii="Cambria" w:hAnsi="Cambria"/>
                <w:sz w:val="28"/>
                <w:szCs w:val="28"/>
              </w:rPr>
              <w:t xml:space="preserve">                                                    </w:t>
            </w:r>
            <w:r w:rsidR="0057720B" w:rsidRPr="00980F42">
              <w:rPr>
                <w:rFonts w:ascii="Cambria" w:hAnsi="Cambria"/>
                <w:sz w:val="28"/>
                <w:szCs w:val="28"/>
              </w:rPr>
              <w:t xml:space="preserve">          </w:t>
            </w:r>
          </w:p>
          <w:p w14:paraId="0AC6B7DE" w14:textId="77777777" w:rsidR="00980F42" w:rsidRDefault="00980F42" w:rsidP="00980F42">
            <w:pPr>
              <w:ind w:left="72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</w:t>
            </w:r>
          </w:p>
          <w:p w14:paraId="04888051" w14:textId="77777777" w:rsidR="00E844C0" w:rsidRDefault="00980F42" w:rsidP="00980F42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       </w:t>
            </w:r>
            <w:r w:rsidR="00E844C0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E844C0">
              <w:rPr>
                <w:b/>
                <w:sz w:val="20"/>
                <w:szCs w:val="20"/>
              </w:rPr>
              <w:t xml:space="preserve">: </w:t>
            </w:r>
            <w:r w:rsidR="00E844C0" w:rsidRPr="00E844C0">
              <w:rPr>
                <w:b/>
                <w:sz w:val="20"/>
                <w:szCs w:val="20"/>
              </w:rPr>
              <w:t xml:space="preserve">BAŞVURU SAHİBİ YERİNE VEKALETLE İŞLEM YAPTIRANLARIN </w:t>
            </w:r>
            <w:r w:rsidR="00E844C0">
              <w:rPr>
                <w:b/>
                <w:sz w:val="20"/>
                <w:szCs w:val="20"/>
              </w:rPr>
              <w:t xml:space="preserve">     </w:t>
            </w:r>
          </w:p>
          <w:p w14:paraId="03AF4D8A" w14:textId="77777777" w:rsidR="00E844C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VEKALETNAMELERDE TİCARET VE SANAYİ   </w:t>
            </w:r>
          </w:p>
          <w:p w14:paraId="773E5DC1" w14:textId="77777777" w:rsidR="002E0E3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14:paraId="2E9F9EEA" w14:textId="77777777" w:rsidR="00EE6DEF" w:rsidRPr="00E844C0" w:rsidRDefault="00EE6DEF" w:rsidP="00E844C0">
            <w:pPr>
              <w:ind w:left="2535"/>
              <w:rPr>
                <w:b/>
                <w:sz w:val="20"/>
                <w:szCs w:val="20"/>
              </w:rPr>
            </w:pPr>
          </w:p>
          <w:p w14:paraId="3CA03CC4" w14:textId="24E2DB6D" w:rsidR="00A643B9" w:rsidRDefault="00A643B9" w:rsidP="00980F42">
            <w:pPr>
              <w:ind w:left="1440"/>
              <w:jc w:val="center"/>
              <w:rPr>
                <w:sz w:val="28"/>
                <w:szCs w:val="28"/>
              </w:rPr>
            </w:pPr>
          </w:p>
          <w:p w14:paraId="6A480929" w14:textId="77777777" w:rsidR="001076EE" w:rsidRPr="004C57EF" w:rsidRDefault="001076EE" w:rsidP="001076EE">
            <w:pPr>
              <w:ind w:left="1440"/>
              <w:rPr>
                <w:sz w:val="16"/>
                <w:szCs w:val="16"/>
              </w:rPr>
            </w:pPr>
          </w:p>
        </w:tc>
      </w:tr>
      <w:tr w:rsidR="001076EE" w14:paraId="24A11C48" w14:textId="77777777" w:rsidTr="00082856">
        <w:trPr>
          <w:trHeight w:val="6656"/>
        </w:trPr>
        <w:tc>
          <w:tcPr>
            <w:tcW w:w="10939" w:type="dxa"/>
          </w:tcPr>
          <w:p w14:paraId="1F6F6180" w14:textId="77777777" w:rsidR="002955AA" w:rsidRDefault="001076EE" w:rsidP="0022620F">
            <w:pPr>
              <w:jc w:val="center"/>
              <w:rPr>
                <w:b/>
                <w:sz w:val="56"/>
                <w:szCs w:val="56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Pr="00F056BC">
              <w:rPr>
                <w:b/>
                <w:sz w:val="56"/>
                <w:szCs w:val="56"/>
              </w:rPr>
              <w:t>*</w:t>
            </w:r>
          </w:p>
          <w:p w14:paraId="0EFC27F8" w14:textId="77777777" w:rsidR="0044201D" w:rsidRPr="00E844C0" w:rsidRDefault="00D23E9C" w:rsidP="00E844C0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="001076EE" w:rsidRPr="00D23E9C">
              <w:rPr>
                <w:b/>
                <w:color w:val="FF0000"/>
                <w:sz w:val="28"/>
                <w:szCs w:val="28"/>
                <w:u w:val="single"/>
              </w:rPr>
              <w:t>KENDİ YÜKÜ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NÜ TAŞIMA</w:t>
            </w:r>
          </w:p>
          <w:p w14:paraId="7A961EF8" w14:textId="77777777" w:rsidR="001076EE" w:rsidRPr="005F66F9" w:rsidRDefault="0044201D" w:rsidP="001076EE">
            <w:pPr>
              <w:jc w:val="center"/>
              <w:rPr>
                <w:rFonts w:asciiTheme="majorHAnsi" w:hAnsiTheme="majorHAnsi"/>
                <w:b/>
                <w:color w:val="0070C0"/>
                <w:sz w:val="32"/>
                <w:szCs w:val="32"/>
              </w:rPr>
            </w:pPr>
            <w:r w:rsidRPr="005F66F9">
              <w:rPr>
                <w:rFonts w:asciiTheme="majorHAnsi" w:hAnsiTheme="majorHAnsi"/>
                <w:b/>
                <w:color w:val="0070C0"/>
                <w:sz w:val="32"/>
                <w:szCs w:val="32"/>
              </w:rPr>
              <w:t>(ŞİRKETLER</w:t>
            </w:r>
            <w:r w:rsidR="005F66F9" w:rsidRPr="005F66F9">
              <w:rPr>
                <w:rFonts w:asciiTheme="majorHAnsi" w:hAnsiTheme="majorHAnsi"/>
                <w:b/>
                <w:color w:val="0070C0"/>
                <w:sz w:val="32"/>
                <w:szCs w:val="32"/>
              </w:rPr>
              <w:t xml:space="preserve"> İÇİN İSTENEN EVRAKLAR</w:t>
            </w:r>
            <w:r w:rsidR="001076EE" w:rsidRPr="005F66F9">
              <w:rPr>
                <w:rFonts w:asciiTheme="majorHAnsi" w:hAnsiTheme="majorHAnsi"/>
                <w:b/>
                <w:color w:val="0070C0"/>
                <w:sz w:val="32"/>
                <w:szCs w:val="32"/>
              </w:rPr>
              <w:t>)</w:t>
            </w:r>
          </w:p>
          <w:p w14:paraId="6C2F140A" w14:textId="77777777" w:rsidR="0022620F" w:rsidRPr="00317482" w:rsidRDefault="0022620F" w:rsidP="005124CA">
            <w:pPr>
              <w:rPr>
                <w:rFonts w:ascii="Cambria" w:hAnsi="Cambria"/>
              </w:rPr>
            </w:pPr>
          </w:p>
          <w:p w14:paraId="6520BEE3" w14:textId="77777777" w:rsidR="003F6AEC" w:rsidRDefault="003F6AEC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14:paraId="34480307" w14:textId="77777777" w:rsidR="00BA5637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14:paraId="49A8E0FC" w14:textId="77777777" w:rsidR="0090176C" w:rsidRDefault="0090176C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6ECBFB49" w14:textId="77777777" w:rsidR="00BA5637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14:paraId="22741443" w14:textId="77777777" w:rsidR="0022620F" w:rsidRPr="0039194D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14:paraId="5A3A01D0" w14:textId="77777777" w:rsidR="0039194D" w:rsidRPr="00BA5637" w:rsidRDefault="00980F42" w:rsidP="00980F42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</w:p>
          <w:p w14:paraId="7E648098" w14:textId="77777777" w:rsidR="0022620F" w:rsidRPr="00BA5637" w:rsidRDefault="00B7424A" w:rsidP="0039194D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</w:t>
            </w:r>
            <w:r w:rsidR="004478FE">
              <w:rPr>
                <w:rFonts w:ascii="Cambria" w:hAnsi="Cambria"/>
              </w:rPr>
              <w:t xml:space="preserve">İ </w:t>
            </w:r>
            <w:r w:rsidR="00DA4546">
              <w:rPr>
                <w:rFonts w:ascii="Cambria" w:hAnsi="Cambria"/>
              </w:rPr>
              <w:t>(</w:t>
            </w:r>
            <w:r w:rsidR="001076EE" w:rsidRPr="00317482">
              <w:rPr>
                <w:rFonts w:ascii="Cambria" w:hAnsi="Cambria"/>
                <w:b/>
                <w:u w:val="single"/>
              </w:rPr>
              <w:t>ARAÇLARIN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 FENNİ</w:t>
            </w:r>
            <w:r>
              <w:rPr>
                <w:rFonts w:ascii="Cambria" w:hAnsi="Cambria"/>
                <w:b/>
                <w:u w:val="single"/>
              </w:rPr>
              <w:t xml:space="preserve"> </w:t>
            </w:r>
            <w:r w:rsidR="001076EE" w:rsidRPr="00317482">
              <w:rPr>
                <w:rFonts w:ascii="Cambria" w:hAnsi="Cambria"/>
                <w:b/>
                <w:u w:val="single"/>
              </w:rPr>
              <w:t>MUAYENELERİ GEÇMEMİŞ OLACAK</w:t>
            </w:r>
            <w:r w:rsidR="001076EE" w:rsidRPr="00317482">
              <w:rPr>
                <w:rFonts w:ascii="Cambria" w:hAnsi="Cambria"/>
                <w:b/>
              </w:rPr>
              <w:t>.</w:t>
            </w:r>
            <w:r w:rsidR="00DA4546">
              <w:rPr>
                <w:rFonts w:ascii="Cambria" w:hAnsi="Cambria"/>
                <w:b/>
              </w:rPr>
              <w:t>)</w:t>
            </w:r>
          </w:p>
          <w:p w14:paraId="70A646F8" w14:textId="77777777" w:rsidR="0022620F" w:rsidRPr="00BA5637" w:rsidRDefault="001076EE" w:rsidP="0039194D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Pr="00317482">
              <w:rPr>
                <w:rFonts w:ascii="Cambria" w:hAnsi="Cambria"/>
                <w:b/>
              </w:rPr>
              <w:t>.</w:t>
            </w:r>
            <w:r w:rsidR="00737BA9" w:rsidRPr="00317482">
              <w:rPr>
                <w:rFonts w:ascii="Cambria" w:hAnsi="Cambria"/>
              </w:rPr>
              <w:t xml:space="preserve"> </w:t>
            </w:r>
            <w:r w:rsidRPr="00317482">
              <w:rPr>
                <w:rFonts w:ascii="Cambria" w:hAnsi="Cambria"/>
                <w:b/>
              </w:rPr>
              <w:t xml:space="preserve">OLACAK. </w:t>
            </w:r>
          </w:p>
          <w:p w14:paraId="39BC6941" w14:textId="58392DCD" w:rsidR="00BA5637" w:rsidRPr="00677FCA" w:rsidRDefault="001076EE" w:rsidP="00677FCA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>YETKİ BELGESİ ÜCRETİ</w:t>
            </w:r>
            <w:r w:rsidR="00DA0297">
              <w:rPr>
                <w:rFonts w:ascii="Cambria" w:hAnsi="Cambria"/>
                <w:b/>
              </w:rPr>
              <w:t xml:space="preserve">  </w:t>
            </w:r>
            <w:r w:rsidR="00412409" w:rsidRPr="00412409">
              <w:rPr>
                <w:rFonts w:ascii="Cambria" w:hAnsi="Cambria"/>
                <w:b/>
                <w:bCs/>
              </w:rPr>
              <w:t>31,671</w:t>
            </w:r>
            <w:r w:rsidR="00412409" w:rsidRPr="00317482">
              <w:rPr>
                <w:rFonts w:ascii="Cambria" w:hAnsi="Cambria"/>
                <w:b/>
              </w:rPr>
              <w:t>.00 TL</w:t>
            </w:r>
            <w:r w:rsidR="00412409" w:rsidRPr="00317482">
              <w:rPr>
                <w:rFonts w:ascii="Cambria" w:hAnsi="Cambria"/>
              </w:rPr>
              <w:t xml:space="preserve">+ARAÇ BAŞI </w:t>
            </w:r>
            <w:r w:rsidR="00412409">
              <w:rPr>
                <w:rFonts w:ascii="Cambria" w:hAnsi="Cambria"/>
                <w:b/>
              </w:rPr>
              <w:t>3,788</w:t>
            </w:r>
            <w:r w:rsidR="00412409" w:rsidRPr="00317482">
              <w:rPr>
                <w:rFonts w:ascii="Cambria" w:hAnsi="Cambria"/>
                <w:b/>
              </w:rPr>
              <w:t>.00 TL</w:t>
            </w:r>
            <w:r w:rsidR="00412409" w:rsidRPr="00317482">
              <w:rPr>
                <w:rFonts w:ascii="Cambria" w:hAnsi="Cambria"/>
              </w:rPr>
              <w:t>+</w:t>
            </w:r>
            <w:r w:rsidR="00412409" w:rsidRPr="002A6429">
              <w:rPr>
                <w:rFonts w:ascii="Cambria" w:hAnsi="Cambria"/>
              </w:rPr>
              <w:t>ODA ÜCRETİ.</w:t>
            </w:r>
            <w:r w:rsidR="00677FCA">
              <w:rPr>
                <w:rFonts w:ascii="Cambria" w:hAnsi="Cambria"/>
              </w:rPr>
              <w:t xml:space="preserve"> </w:t>
            </w:r>
            <w:r w:rsidR="00412409" w:rsidRPr="002A6429">
              <w:rPr>
                <w:rFonts w:ascii="Cambria" w:hAnsi="Cambria"/>
              </w:rPr>
              <w:t>(</w:t>
            </w:r>
            <w:r w:rsidR="00412409">
              <w:rPr>
                <w:rFonts w:ascii="Cambria" w:hAnsi="Cambria"/>
              </w:rPr>
              <w:t>2026</w:t>
            </w:r>
            <w:r w:rsidR="00412409" w:rsidRPr="00317482">
              <w:rPr>
                <w:rFonts w:ascii="Cambria" w:hAnsi="Cambria"/>
              </w:rPr>
              <w:t xml:space="preserve"> YILI FİYATI</w:t>
            </w:r>
            <w:r w:rsidR="0035573A" w:rsidRPr="00677FCA">
              <w:rPr>
                <w:rFonts w:ascii="Cambria" w:hAnsi="Cambria"/>
                <w:sz w:val="28"/>
                <w:szCs w:val="28"/>
              </w:rPr>
              <w:t xml:space="preserve">                                                       </w:t>
            </w:r>
          </w:p>
          <w:p w14:paraId="018AB8A9" w14:textId="77777777" w:rsidR="00677FCA" w:rsidRDefault="000B596F" w:rsidP="000B596F">
            <w:pPr>
              <w:ind w:left="72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</w:t>
            </w:r>
          </w:p>
          <w:p w14:paraId="0C1EBFC1" w14:textId="4090ADCF" w:rsidR="00BA5637" w:rsidRDefault="00BA5637" w:rsidP="00677FCA">
            <w:pPr>
              <w:ind w:left="720"/>
              <w:jc w:val="center"/>
              <w:rPr>
                <w:b/>
                <w:sz w:val="20"/>
                <w:szCs w:val="20"/>
              </w:rPr>
            </w:pPr>
            <w:r w:rsidRPr="00E844C0"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E844C0">
              <w:rPr>
                <w:b/>
                <w:sz w:val="20"/>
                <w:szCs w:val="20"/>
              </w:rPr>
              <w:t>BAŞVURU SAHİBİ YERİNE VEKALETLE İŞLEM YAPTIRANLARIN</w:t>
            </w:r>
          </w:p>
          <w:p w14:paraId="12AEFA20" w14:textId="1B653578" w:rsidR="00BA5637" w:rsidRDefault="00677FCA" w:rsidP="00677FCA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</w:t>
            </w:r>
            <w:r w:rsidR="00BA5637" w:rsidRPr="00E844C0">
              <w:rPr>
                <w:b/>
                <w:sz w:val="20"/>
                <w:szCs w:val="20"/>
              </w:rPr>
              <w:t>NOTERDEN</w:t>
            </w:r>
            <w:r w:rsidR="00BA5637">
              <w:rPr>
                <w:b/>
                <w:sz w:val="20"/>
                <w:szCs w:val="20"/>
              </w:rPr>
              <w:t xml:space="preserve"> ALDIKLARI VEKALETNAMELERDE TİCARET VE SANAYİ</w:t>
            </w:r>
          </w:p>
          <w:p w14:paraId="5DBE5B24" w14:textId="7B86E583" w:rsidR="00BA5637" w:rsidRDefault="00677FCA" w:rsidP="00677FCA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</w:t>
            </w:r>
            <w:r w:rsidR="00BA5637">
              <w:rPr>
                <w:b/>
                <w:sz w:val="20"/>
                <w:szCs w:val="20"/>
              </w:rPr>
              <w:t>ODALARI İBARESİ GEÇMESİ GEREKMEKTEDİR.</w:t>
            </w:r>
          </w:p>
          <w:p w14:paraId="6ABB52C9" w14:textId="77777777" w:rsidR="00BA5637" w:rsidRPr="00E844C0" w:rsidRDefault="00BA5637" w:rsidP="00BA5637">
            <w:pPr>
              <w:ind w:left="2535"/>
              <w:rPr>
                <w:b/>
                <w:sz w:val="20"/>
                <w:szCs w:val="20"/>
              </w:rPr>
            </w:pPr>
          </w:p>
          <w:p w14:paraId="2F63D9A3" w14:textId="2E08ACD4" w:rsidR="001076EE" w:rsidRPr="004C57EF" w:rsidRDefault="001076EE" w:rsidP="00980F42">
            <w:pPr>
              <w:jc w:val="center"/>
              <w:rPr>
                <w:sz w:val="16"/>
                <w:szCs w:val="16"/>
              </w:rPr>
            </w:pPr>
            <w:bookmarkStart w:id="0" w:name="_GoBack"/>
            <w:bookmarkEnd w:id="0"/>
          </w:p>
        </w:tc>
      </w:tr>
    </w:tbl>
    <w:p w14:paraId="53C6B65E" w14:textId="77777777" w:rsidR="001B3DAC" w:rsidRPr="001B3DAC" w:rsidRDefault="001B3DAC" w:rsidP="00E8620A"/>
    <w:sectPr w:rsidR="001B3DAC" w:rsidRPr="001B3DAC" w:rsidSect="00EF7FFB">
      <w:headerReference w:type="default" r:id="rId8"/>
      <w:footerReference w:type="default" r:id="rId9"/>
      <w:pgSz w:w="11906" w:h="16838" w:code="9"/>
      <w:pgMar w:top="539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4F0E7" w14:textId="77777777" w:rsidR="009167D1" w:rsidRDefault="009167D1" w:rsidP="001076EE">
      <w:r>
        <w:separator/>
      </w:r>
    </w:p>
  </w:endnote>
  <w:endnote w:type="continuationSeparator" w:id="0">
    <w:p w14:paraId="2BEA4068" w14:textId="77777777" w:rsidR="009167D1" w:rsidRDefault="009167D1" w:rsidP="0010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8C17C" w14:textId="77777777" w:rsidR="00D610A7" w:rsidRPr="009754DC" w:rsidRDefault="00D610A7" w:rsidP="009754DC">
    <w:pPr>
      <w:tabs>
        <w:tab w:val="center" w:pos="4536"/>
        <w:tab w:val="right" w:pos="9072"/>
      </w:tabs>
      <w:ind w:left="-851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54EFDF" w14:textId="77777777" w:rsidR="009167D1" w:rsidRDefault="009167D1" w:rsidP="001076EE">
      <w:r>
        <w:separator/>
      </w:r>
    </w:p>
  </w:footnote>
  <w:footnote w:type="continuationSeparator" w:id="0">
    <w:p w14:paraId="29E7608D" w14:textId="77777777" w:rsidR="009167D1" w:rsidRDefault="009167D1" w:rsidP="00107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878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7"/>
      <w:gridCol w:w="9640"/>
    </w:tblGrid>
    <w:tr w:rsidR="009754DC" w:rsidRPr="009754DC" w14:paraId="66F1205A" w14:textId="77777777" w:rsidTr="009754DC">
      <w:trPr>
        <w:trHeight w:val="835"/>
      </w:trPr>
      <w:tc>
        <w:tcPr>
          <w:tcW w:w="585" w:type="pct"/>
          <w:vAlign w:val="center"/>
        </w:tcPr>
        <w:p w14:paraId="18F4D4B5" w14:textId="065633C8" w:rsidR="009754DC" w:rsidRPr="009754DC" w:rsidRDefault="000557D5" w:rsidP="009754DC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340D43B1" wp14:editId="7BEAB470">
                <wp:extent cx="495300" cy="499745"/>
                <wp:effectExtent l="0" t="0" r="0" b="0"/>
                <wp:docPr id="1" name="Resim 1" descr="\\MITSOSERVER\Ortak\mitso logo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 descr="\\MITSOSERVER\Ortak\mitso logo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5" w:type="pct"/>
          <w:vAlign w:val="center"/>
        </w:tcPr>
        <w:p w14:paraId="0390D968" w14:textId="77777777" w:rsidR="009754DC" w:rsidRPr="009754DC" w:rsidRDefault="009754DC" w:rsidP="009754DC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</w:t>
          </w:r>
          <w:r>
            <w:rPr>
              <w:b/>
              <w:sz w:val="28"/>
              <w:szCs w:val="28"/>
            </w:rPr>
            <w:t>*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 (KAMYONET)</w:t>
          </w:r>
        </w:p>
      </w:tc>
    </w:tr>
  </w:tbl>
  <w:p w14:paraId="4B731807" w14:textId="77777777" w:rsidR="009754DC" w:rsidRDefault="009754DC" w:rsidP="009754D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4F5151"/>
    <w:multiLevelType w:val="hybridMultilevel"/>
    <w:tmpl w:val="BFB89D52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8"/>
  </w:num>
  <w:num w:numId="7">
    <w:abstractNumId w:val="7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MLQwNDS3NDJR0lEKTi0uzszPAykwrQUADYv8gSwAAAA="/>
  </w:docVars>
  <w:rsids>
    <w:rsidRoot w:val="003D18D3"/>
    <w:rsid w:val="00020CE5"/>
    <w:rsid w:val="00022B80"/>
    <w:rsid w:val="00033F06"/>
    <w:rsid w:val="00036740"/>
    <w:rsid w:val="00045D2D"/>
    <w:rsid w:val="000557D5"/>
    <w:rsid w:val="00063E59"/>
    <w:rsid w:val="00071712"/>
    <w:rsid w:val="00082856"/>
    <w:rsid w:val="0009013A"/>
    <w:rsid w:val="00092F29"/>
    <w:rsid w:val="000A2DFC"/>
    <w:rsid w:val="000A3E65"/>
    <w:rsid w:val="000A4942"/>
    <w:rsid w:val="000B596F"/>
    <w:rsid w:val="000C579E"/>
    <w:rsid w:val="000C6A68"/>
    <w:rsid w:val="000D02B8"/>
    <w:rsid w:val="000E13DC"/>
    <w:rsid w:val="000F263C"/>
    <w:rsid w:val="001076EE"/>
    <w:rsid w:val="00125C1F"/>
    <w:rsid w:val="0013384C"/>
    <w:rsid w:val="0016434D"/>
    <w:rsid w:val="00182EF1"/>
    <w:rsid w:val="00186C13"/>
    <w:rsid w:val="001A0C39"/>
    <w:rsid w:val="001A11E3"/>
    <w:rsid w:val="001A3356"/>
    <w:rsid w:val="001B3DAC"/>
    <w:rsid w:val="001C5EFF"/>
    <w:rsid w:val="001D2D98"/>
    <w:rsid w:val="001D3262"/>
    <w:rsid w:val="00225586"/>
    <w:rsid w:val="00225D53"/>
    <w:rsid w:val="0022620F"/>
    <w:rsid w:val="00226561"/>
    <w:rsid w:val="0024625F"/>
    <w:rsid w:val="002654D7"/>
    <w:rsid w:val="00275B4C"/>
    <w:rsid w:val="00280860"/>
    <w:rsid w:val="002860AB"/>
    <w:rsid w:val="002955AA"/>
    <w:rsid w:val="002A6429"/>
    <w:rsid w:val="002E0E30"/>
    <w:rsid w:val="0030271D"/>
    <w:rsid w:val="00311F52"/>
    <w:rsid w:val="00317482"/>
    <w:rsid w:val="00321EF2"/>
    <w:rsid w:val="00324BBC"/>
    <w:rsid w:val="003349A4"/>
    <w:rsid w:val="0033548D"/>
    <w:rsid w:val="00341CCD"/>
    <w:rsid w:val="003431A2"/>
    <w:rsid w:val="00345CBF"/>
    <w:rsid w:val="0035573A"/>
    <w:rsid w:val="00360060"/>
    <w:rsid w:val="0036211A"/>
    <w:rsid w:val="00372268"/>
    <w:rsid w:val="00387585"/>
    <w:rsid w:val="00391501"/>
    <w:rsid w:val="0039194D"/>
    <w:rsid w:val="003B01B7"/>
    <w:rsid w:val="003B2D34"/>
    <w:rsid w:val="003B4BF7"/>
    <w:rsid w:val="003C10E4"/>
    <w:rsid w:val="003C52BD"/>
    <w:rsid w:val="003C57EC"/>
    <w:rsid w:val="003D08D1"/>
    <w:rsid w:val="003D18D3"/>
    <w:rsid w:val="003E318E"/>
    <w:rsid w:val="003E6052"/>
    <w:rsid w:val="003F270C"/>
    <w:rsid w:val="003F4039"/>
    <w:rsid w:val="003F6AEC"/>
    <w:rsid w:val="00412409"/>
    <w:rsid w:val="0044201D"/>
    <w:rsid w:val="004478FE"/>
    <w:rsid w:val="004512FF"/>
    <w:rsid w:val="00455732"/>
    <w:rsid w:val="00460CFA"/>
    <w:rsid w:val="00463150"/>
    <w:rsid w:val="004A19C5"/>
    <w:rsid w:val="004B2238"/>
    <w:rsid w:val="004C2156"/>
    <w:rsid w:val="004C4680"/>
    <w:rsid w:val="004C57EF"/>
    <w:rsid w:val="004D5A78"/>
    <w:rsid w:val="004E7678"/>
    <w:rsid w:val="0050123A"/>
    <w:rsid w:val="00506D4F"/>
    <w:rsid w:val="005124CA"/>
    <w:rsid w:val="005260D7"/>
    <w:rsid w:val="00531C1F"/>
    <w:rsid w:val="0056497F"/>
    <w:rsid w:val="005667F2"/>
    <w:rsid w:val="00575E72"/>
    <w:rsid w:val="0057720B"/>
    <w:rsid w:val="00590A06"/>
    <w:rsid w:val="0059522E"/>
    <w:rsid w:val="005A0101"/>
    <w:rsid w:val="005E5ED1"/>
    <w:rsid w:val="005F66F9"/>
    <w:rsid w:val="00634824"/>
    <w:rsid w:val="00657D35"/>
    <w:rsid w:val="00671313"/>
    <w:rsid w:val="00673245"/>
    <w:rsid w:val="00677FCA"/>
    <w:rsid w:val="00691E8C"/>
    <w:rsid w:val="006A6ACF"/>
    <w:rsid w:val="006A6E48"/>
    <w:rsid w:val="006E15AC"/>
    <w:rsid w:val="006E5E8E"/>
    <w:rsid w:val="00704DBD"/>
    <w:rsid w:val="00730FB2"/>
    <w:rsid w:val="00737BA9"/>
    <w:rsid w:val="007905FD"/>
    <w:rsid w:val="007B2338"/>
    <w:rsid w:val="007F4E87"/>
    <w:rsid w:val="00845B42"/>
    <w:rsid w:val="00846895"/>
    <w:rsid w:val="00852AA2"/>
    <w:rsid w:val="00854FE8"/>
    <w:rsid w:val="008578AB"/>
    <w:rsid w:val="00876062"/>
    <w:rsid w:val="00890ED5"/>
    <w:rsid w:val="008A0041"/>
    <w:rsid w:val="008B3BA3"/>
    <w:rsid w:val="008B6F91"/>
    <w:rsid w:val="008C28E1"/>
    <w:rsid w:val="008D13F7"/>
    <w:rsid w:val="008D6F31"/>
    <w:rsid w:val="008D7553"/>
    <w:rsid w:val="0090176C"/>
    <w:rsid w:val="00907375"/>
    <w:rsid w:val="009167D1"/>
    <w:rsid w:val="009217A9"/>
    <w:rsid w:val="00927B74"/>
    <w:rsid w:val="0095185C"/>
    <w:rsid w:val="00954300"/>
    <w:rsid w:val="00956AA0"/>
    <w:rsid w:val="0096700D"/>
    <w:rsid w:val="009754DC"/>
    <w:rsid w:val="00980F42"/>
    <w:rsid w:val="00984969"/>
    <w:rsid w:val="00992781"/>
    <w:rsid w:val="00993454"/>
    <w:rsid w:val="009A6993"/>
    <w:rsid w:val="009D0CEC"/>
    <w:rsid w:val="009D5C3B"/>
    <w:rsid w:val="009D5D99"/>
    <w:rsid w:val="009F3DB6"/>
    <w:rsid w:val="009F5BE1"/>
    <w:rsid w:val="00A05A13"/>
    <w:rsid w:val="00A11A2E"/>
    <w:rsid w:val="00A47FC8"/>
    <w:rsid w:val="00A643B9"/>
    <w:rsid w:val="00A70C28"/>
    <w:rsid w:val="00A762BD"/>
    <w:rsid w:val="00A76A38"/>
    <w:rsid w:val="00A8536B"/>
    <w:rsid w:val="00AA6CC6"/>
    <w:rsid w:val="00AB018C"/>
    <w:rsid w:val="00AB4A7F"/>
    <w:rsid w:val="00AD2A33"/>
    <w:rsid w:val="00AE24DB"/>
    <w:rsid w:val="00AE513C"/>
    <w:rsid w:val="00B116BB"/>
    <w:rsid w:val="00B32336"/>
    <w:rsid w:val="00B33DCF"/>
    <w:rsid w:val="00B43019"/>
    <w:rsid w:val="00B44315"/>
    <w:rsid w:val="00B50949"/>
    <w:rsid w:val="00B71D3E"/>
    <w:rsid w:val="00B7424A"/>
    <w:rsid w:val="00B832E8"/>
    <w:rsid w:val="00B866A2"/>
    <w:rsid w:val="00BA5637"/>
    <w:rsid w:val="00BA6D81"/>
    <w:rsid w:val="00BC50C0"/>
    <w:rsid w:val="00BC6D30"/>
    <w:rsid w:val="00BD0352"/>
    <w:rsid w:val="00BD18F2"/>
    <w:rsid w:val="00BE1B94"/>
    <w:rsid w:val="00BE25D4"/>
    <w:rsid w:val="00C126E9"/>
    <w:rsid w:val="00C45AFF"/>
    <w:rsid w:val="00C5159B"/>
    <w:rsid w:val="00C60423"/>
    <w:rsid w:val="00C65CB8"/>
    <w:rsid w:val="00C878A1"/>
    <w:rsid w:val="00C9425B"/>
    <w:rsid w:val="00CA28B7"/>
    <w:rsid w:val="00CB5FFF"/>
    <w:rsid w:val="00CE2F7D"/>
    <w:rsid w:val="00D0567B"/>
    <w:rsid w:val="00D23E9C"/>
    <w:rsid w:val="00D243D4"/>
    <w:rsid w:val="00D31154"/>
    <w:rsid w:val="00D320F1"/>
    <w:rsid w:val="00D45FED"/>
    <w:rsid w:val="00D5431E"/>
    <w:rsid w:val="00D5489F"/>
    <w:rsid w:val="00D56A5E"/>
    <w:rsid w:val="00D610A7"/>
    <w:rsid w:val="00D95982"/>
    <w:rsid w:val="00DA0297"/>
    <w:rsid w:val="00DA4546"/>
    <w:rsid w:val="00DB056E"/>
    <w:rsid w:val="00DB09B6"/>
    <w:rsid w:val="00DF2429"/>
    <w:rsid w:val="00DF318E"/>
    <w:rsid w:val="00DF3F37"/>
    <w:rsid w:val="00DF4D12"/>
    <w:rsid w:val="00E04F46"/>
    <w:rsid w:val="00E159D2"/>
    <w:rsid w:val="00E233FC"/>
    <w:rsid w:val="00E24C9D"/>
    <w:rsid w:val="00E25613"/>
    <w:rsid w:val="00E26136"/>
    <w:rsid w:val="00E72F1F"/>
    <w:rsid w:val="00E81B57"/>
    <w:rsid w:val="00E844C0"/>
    <w:rsid w:val="00E8620A"/>
    <w:rsid w:val="00E865B7"/>
    <w:rsid w:val="00E93996"/>
    <w:rsid w:val="00E947C9"/>
    <w:rsid w:val="00EA422A"/>
    <w:rsid w:val="00EC5203"/>
    <w:rsid w:val="00ED6B15"/>
    <w:rsid w:val="00EE6DEF"/>
    <w:rsid w:val="00EF7FFB"/>
    <w:rsid w:val="00F056BC"/>
    <w:rsid w:val="00F17D7C"/>
    <w:rsid w:val="00F23591"/>
    <w:rsid w:val="00F25ADF"/>
    <w:rsid w:val="00F3411D"/>
    <w:rsid w:val="00F439C6"/>
    <w:rsid w:val="00F70BC3"/>
    <w:rsid w:val="00F81C21"/>
    <w:rsid w:val="00F825CA"/>
    <w:rsid w:val="00F85001"/>
    <w:rsid w:val="00F95B7A"/>
    <w:rsid w:val="00FA2E64"/>
    <w:rsid w:val="00FA6C86"/>
    <w:rsid w:val="00FB3A0C"/>
    <w:rsid w:val="00FC3DC6"/>
    <w:rsid w:val="00FE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0E8B1C42"/>
  <w15:docId w15:val="{4FD60942-073F-48C9-8BE9-3BB1BDF66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60423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076E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076EE"/>
    <w:rPr>
      <w:sz w:val="24"/>
      <w:szCs w:val="24"/>
    </w:rPr>
  </w:style>
  <w:style w:type="paragraph" w:styleId="BalonMetni">
    <w:name w:val="Balloon Text"/>
    <w:basedOn w:val="Normal"/>
    <w:link w:val="BalonMetniChar"/>
    <w:rsid w:val="001076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076E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844C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2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84E315-788C-43DF-9947-A0A2D854D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Lenovo</cp:lastModifiedBy>
  <cp:revision>15</cp:revision>
  <cp:lastPrinted>2011-04-08T05:56:00Z</cp:lastPrinted>
  <dcterms:created xsi:type="dcterms:W3CDTF">2022-01-03T10:19:00Z</dcterms:created>
  <dcterms:modified xsi:type="dcterms:W3CDTF">2026-02-25T10:15:00Z</dcterms:modified>
</cp:coreProperties>
</file>